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320" w:rsidRDefault="005837E7" w:rsidP="005C2320">
      <w:pPr>
        <w:jc w:val="center"/>
        <w:rPr>
          <w:b/>
        </w:rPr>
      </w:pPr>
      <w:r>
        <w:rPr>
          <w:b/>
        </w:rPr>
        <w:t>PURE LONDON FUARI</w:t>
      </w:r>
      <w:r w:rsidR="005C2320">
        <w:rPr>
          <w:b/>
        </w:rPr>
        <w:t xml:space="preserve"> NAKLİYE ŞARTNAMESİ</w:t>
      </w:r>
    </w:p>
    <w:p w:rsidR="00F14BFF" w:rsidRDefault="00F14BFF" w:rsidP="00F14BFF">
      <w:pPr>
        <w:jc w:val="center"/>
        <w:rPr>
          <w:b/>
        </w:rPr>
      </w:pPr>
    </w:p>
    <w:p w:rsidR="00F14BFF" w:rsidRDefault="00F14BFF" w:rsidP="00F14BFF">
      <w:pPr>
        <w:jc w:val="both"/>
        <w:rPr>
          <w:b/>
        </w:rPr>
      </w:pPr>
      <w:r>
        <w:rPr>
          <w:b/>
        </w:rPr>
        <w:t>GENEL</w:t>
      </w:r>
      <w:r w:rsidR="00814259">
        <w:rPr>
          <w:b/>
        </w:rPr>
        <w:t xml:space="preserve"> </w:t>
      </w:r>
    </w:p>
    <w:p w:rsidR="00FB288C" w:rsidRDefault="00F14BFF" w:rsidP="00260ED1">
      <w:pPr>
        <w:jc w:val="both"/>
      </w:pPr>
      <w:r>
        <w:t> </w:t>
      </w:r>
      <w:r w:rsidR="00260ED1">
        <w:rPr>
          <w:color w:val="000000" w:themeColor="text1"/>
        </w:rPr>
        <w:tab/>
      </w:r>
      <w:r>
        <w:t xml:space="preserve">Bu teklif şartnamesi, İstanbul Tekstil ve Konfeksiyon İhracatçı Birlikleri Genel </w:t>
      </w:r>
      <w:r w:rsidRPr="00186728">
        <w:t>Sekreterliği'nin</w:t>
      </w:r>
      <w:r w:rsidR="00956C51">
        <w:t xml:space="preserve"> </w:t>
      </w:r>
      <w:r w:rsidR="005837E7">
        <w:t>09-11 Şubat</w:t>
      </w:r>
      <w:r w:rsidR="004F43A8">
        <w:t xml:space="preserve"> 2020</w:t>
      </w:r>
      <w:r w:rsidR="004605A3">
        <w:t xml:space="preserve"> </w:t>
      </w:r>
      <w:proofErr w:type="gramStart"/>
      <w:r w:rsidR="005C2320">
        <w:t xml:space="preserve">ve </w:t>
      </w:r>
      <w:r w:rsidR="004F43A8">
        <w:t xml:space="preserve"> </w:t>
      </w:r>
      <w:r w:rsidR="005837E7">
        <w:t>19</w:t>
      </w:r>
      <w:proofErr w:type="gramEnd"/>
      <w:r w:rsidR="005837E7">
        <w:t>-21</w:t>
      </w:r>
      <w:r w:rsidR="004F43A8">
        <w:t xml:space="preserve"> </w:t>
      </w:r>
      <w:r w:rsidR="00D11EC2">
        <w:t>Temmuz</w:t>
      </w:r>
      <w:r w:rsidR="004F43A8">
        <w:t xml:space="preserve"> 2020</w:t>
      </w:r>
      <w:r w:rsidR="004605A3">
        <w:t xml:space="preserve"> t</w:t>
      </w:r>
      <w:r w:rsidR="00956C51">
        <w:t xml:space="preserve">arihlerinde </w:t>
      </w:r>
      <w:r w:rsidR="005837E7">
        <w:t>Londra</w:t>
      </w:r>
      <w:r w:rsidR="00807292" w:rsidRPr="00186728">
        <w:t>’d</w:t>
      </w:r>
      <w:r w:rsidR="005837E7">
        <w:t>a</w:t>
      </w:r>
      <w:r w:rsidRPr="00186728">
        <w:t xml:space="preserve"> gerçekleşe</w:t>
      </w:r>
      <w:r w:rsidR="005837E7">
        <w:t xml:space="preserve">cek </w:t>
      </w:r>
      <w:proofErr w:type="spellStart"/>
      <w:r w:rsidR="005837E7">
        <w:t>Pure</w:t>
      </w:r>
      <w:proofErr w:type="spellEnd"/>
      <w:r w:rsidR="005837E7">
        <w:t xml:space="preserve"> </w:t>
      </w:r>
      <w:proofErr w:type="spellStart"/>
      <w:r w:rsidR="005837E7">
        <w:t>London</w:t>
      </w:r>
      <w:proofErr w:type="spellEnd"/>
      <w:r w:rsidR="004F43A8">
        <w:t xml:space="preserve"> </w:t>
      </w:r>
      <w:r w:rsidRPr="00186728">
        <w:t>Fuarı</w:t>
      </w:r>
      <w:r w:rsidR="003B2A5C">
        <w:t xml:space="preserve"> </w:t>
      </w:r>
      <w:r w:rsidR="00167967">
        <w:t xml:space="preserve">malzemelerinin </w:t>
      </w:r>
      <w:r w:rsidR="003B2A5C" w:rsidRPr="00FE7DC0">
        <w:rPr>
          <w:b/>
        </w:rPr>
        <w:t>kara yolu</w:t>
      </w:r>
      <w:r w:rsidRPr="00186728">
        <w:t xml:space="preserve"> nakliye hizmeti için verilecek olan tekliflere ilişkin usul ve şartları kapsamaktadır.</w:t>
      </w:r>
      <w:r w:rsidR="00956C51">
        <w:t xml:space="preserve"> </w:t>
      </w:r>
    </w:p>
    <w:p w:rsidR="00F14BFF" w:rsidRDefault="00F14BFF" w:rsidP="00F14BFF">
      <w:pPr>
        <w:spacing w:after="150"/>
        <w:jc w:val="both"/>
        <w:rPr>
          <w:rFonts w:eastAsia="Times New Roman"/>
          <w:b/>
          <w:bCs/>
          <w:color w:val="353535"/>
        </w:rPr>
      </w:pPr>
    </w:p>
    <w:p w:rsidR="00F14BFF" w:rsidRPr="0032025C" w:rsidRDefault="00F14BFF" w:rsidP="00F14BFF">
      <w:pPr>
        <w:jc w:val="both"/>
        <w:rPr>
          <w:b/>
        </w:rPr>
      </w:pPr>
      <w:r w:rsidRPr="0032025C">
        <w:rPr>
          <w:b/>
        </w:rPr>
        <w:t>İŞİN KAPSAMI</w:t>
      </w:r>
    </w:p>
    <w:p w:rsidR="004605A3" w:rsidRDefault="005837E7" w:rsidP="004605A3">
      <w:pPr>
        <w:ind w:firstLine="720"/>
        <w:jc w:val="both"/>
      </w:pPr>
      <w:proofErr w:type="spellStart"/>
      <w:r>
        <w:rPr>
          <w:color w:val="000000" w:themeColor="text1"/>
        </w:rPr>
        <w:t>Pur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ondon</w:t>
      </w:r>
      <w:proofErr w:type="spellEnd"/>
      <w:r w:rsidR="004605A3">
        <w:rPr>
          <w:color w:val="000000" w:themeColor="text1"/>
        </w:rPr>
        <w:t xml:space="preserve"> </w:t>
      </w:r>
      <w:r w:rsidR="005C2320">
        <w:rPr>
          <w:color w:val="000000" w:themeColor="text1"/>
        </w:rPr>
        <w:t>F</w:t>
      </w:r>
      <w:r w:rsidR="004605A3">
        <w:rPr>
          <w:color w:val="000000" w:themeColor="text1"/>
        </w:rPr>
        <w:t xml:space="preserve">uarı </w:t>
      </w:r>
      <w:r>
        <w:rPr>
          <w:color w:val="000000" w:themeColor="text1"/>
        </w:rPr>
        <w:t>Şubat</w:t>
      </w:r>
      <w:r w:rsidR="004605A3">
        <w:rPr>
          <w:color w:val="000000" w:themeColor="text1"/>
        </w:rPr>
        <w:t xml:space="preserve"> ve </w:t>
      </w:r>
      <w:proofErr w:type="gramStart"/>
      <w:r w:rsidR="00C941E5">
        <w:rPr>
          <w:color w:val="000000" w:themeColor="text1"/>
        </w:rPr>
        <w:t>Temmuz</w:t>
      </w:r>
      <w:proofErr w:type="gramEnd"/>
      <w:r w:rsidR="004605A3">
        <w:rPr>
          <w:color w:val="000000" w:themeColor="text1"/>
        </w:rPr>
        <w:t xml:space="preserve"> aylarında olmak üzere yılda iki defa </w:t>
      </w:r>
      <w:r w:rsidR="004605A3" w:rsidRPr="0032025C">
        <w:t>Türkiye ulusal katılımı Birliğimizce gerçekleştiri</w:t>
      </w:r>
      <w:r w:rsidR="004605A3">
        <w:t>lmektedir</w:t>
      </w:r>
      <w:r w:rsidR="004605A3" w:rsidRPr="0032025C">
        <w:t>.</w:t>
      </w:r>
    </w:p>
    <w:p w:rsidR="00BD031A" w:rsidRPr="0032025C" w:rsidRDefault="00BD031A" w:rsidP="004605A3">
      <w:pPr>
        <w:ind w:firstLine="720"/>
        <w:jc w:val="both"/>
      </w:pPr>
    </w:p>
    <w:p w:rsidR="004605A3" w:rsidRPr="004605A3" w:rsidRDefault="004605A3" w:rsidP="004605A3">
      <w:pPr>
        <w:ind w:firstLine="708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 İşbu şartname </w:t>
      </w:r>
      <w:proofErr w:type="spellStart"/>
      <w:r w:rsidR="005837E7">
        <w:rPr>
          <w:color w:val="000000" w:themeColor="text1"/>
        </w:rPr>
        <w:t>Pure</w:t>
      </w:r>
      <w:proofErr w:type="spellEnd"/>
      <w:r w:rsidR="005837E7">
        <w:rPr>
          <w:color w:val="000000" w:themeColor="text1"/>
        </w:rPr>
        <w:t xml:space="preserve"> </w:t>
      </w:r>
      <w:proofErr w:type="spellStart"/>
      <w:r w:rsidR="005837E7">
        <w:rPr>
          <w:color w:val="000000" w:themeColor="text1"/>
        </w:rPr>
        <w:t>London</w:t>
      </w:r>
      <w:proofErr w:type="spellEnd"/>
      <w:r w:rsidR="005C2320">
        <w:rPr>
          <w:color w:val="000000" w:themeColor="text1"/>
        </w:rPr>
        <w:t xml:space="preserve"> fuarı</w:t>
      </w:r>
      <w:r>
        <w:rPr>
          <w:color w:val="000000" w:themeColor="text1"/>
        </w:rPr>
        <w:t xml:space="preserve"> için toplam </w:t>
      </w:r>
      <w:r w:rsidR="005C2320">
        <w:rPr>
          <w:color w:val="000000" w:themeColor="text1"/>
        </w:rPr>
        <w:t>1</w:t>
      </w:r>
      <w:r>
        <w:rPr>
          <w:color w:val="000000" w:themeColor="text1"/>
        </w:rPr>
        <w:t xml:space="preserve"> yıl, </w:t>
      </w:r>
      <w:r w:rsidR="005C2320">
        <w:rPr>
          <w:color w:val="000000" w:themeColor="text1"/>
        </w:rPr>
        <w:t>2</w:t>
      </w:r>
      <w:r>
        <w:rPr>
          <w:color w:val="000000" w:themeColor="text1"/>
        </w:rPr>
        <w:t xml:space="preserve"> dönemin nakliye hizmet alımını kapsamaktadır. </w:t>
      </w:r>
    </w:p>
    <w:p w:rsidR="004605A3" w:rsidRDefault="004605A3" w:rsidP="00E4396B">
      <w:pPr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p w:rsidR="004605A3" w:rsidRDefault="004605A3" w:rsidP="004605A3">
      <w:pPr>
        <w:ind w:firstLine="708"/>
        <w:jc w:val="both"/>
        <w:rPr>
          <w:color w:val="000000" w:themeColor="text1"/>
        </w:rPr>
      </w:pPr>
      <w:r>
        <w:rPr>
          <w:color w:val="000000" w:themeColor="text1"/>
        </w:rPr>
        <w:t>Söz konusu fuarlar için aşağıda belirtilen şekilde teklifinizi iletmeniz gerekmektedir.</w:t>
      </w:r>
    </w:p>
    <w:p w:rsidR="005C2320" w:rsidRPr="005C2320" w:rsidRDefault="004605A3" w:rsidP="005C2320">
      <w:pPr>
        <w:pStyle w:val="ListeParagraf"/>
        <w:numPr>
          <w:ilvl w:val="0"/>
          <w:numId w:val="7"/>
        </w:numPr>
        <w:jc w:val="both"/>
        <w:rPr>
          <w:rFonts w:ascii="Arial" w:hAnsi="Arial" w:cs="Arial"/>
          <w:color w:val="000080"/>
          <w:sz w:val="20"/>
          <w:szCs w:val="20"/>
        </w:rPr>
      </w:pPr>
      <w:r w:rsidRPr="004605A3">
        <w:rPr>
          <w:color w:val="000000" w:themeColor="text1"/>
        </w:rPr>
        <w:t xml:space="preserve">2020 </w:t>
      </w:r>
      <w:r w:rsidR="005837E7">
        <w:rPr>
          <w:color w:val="000000" w:themeColor="text1"/>
        </w:rPr>
        <w:t>Şubat</w:t>
      </w:r>
      <w:r w:rsidRPr="004605A3">
        <w:rPr>
          <w:color w:val="000000" w:themeColor="text1"/>
        </w:rPr>
        <w:t xml:space="preserve"> </w:t>
      </w:r>
      <w:proofErr w:type="spellStart"/>
      <w:r w:rsidR="005837E7">
        <w:rPr>
          <w:color w:val="000000" w:themeColor="text1"/>
        </w:rPr>
        <w:t>Pure</w:t>
      </w:r>
      <w:proofErr w:type="spellEnd"/>
      <w:r w:rsidR="005837E7">
        <w:rPr>
          <w:color w:val="000000" w:themeColor="text1"/>
        </w:rPr>
        <w:t xml:space="preserve"> </w:t>
      </w:r>
      <w:proofErr w:type="spellStart"/>
      <w:r w:rsidR="005837E7">
        <w:rPr>
          <w:color w:val="000000" w:themeColor="text1"/>
        </w:rPr>
        <w:t>London</w:t>
      </w:r>
      <w:proofErr w:type="spellEnd"/>
      <w:r w:rsidR="005C2320" w:rsidRPr="004605A3">
        <w:rPr>
          <w:color w:val="000000" w:themeColor="text1"/>
        </w:rPr>
        <w:t xml:space="preserve"> </w:t>
      </w:r>
      <w:r w:rsidR="005C2320">
        <w:rPr>
          <w:color w:val="000000" w:themeColor="text1"/>
        </w:rPr>
        <w:t>fuarı için Ek1’i doldurmanız</w:t>
      </w:r>
    </w:p>
    <w:p w:rsidR="004605A3" w:rsidRPr="005C2320" w:rsidRDefault="004605A3" w:rsidP="0008567A">
      <w:pPr>
        <w:pStyle w:val="ListeParagraf"/>
        <w:numPr>
          <w:ilvl w:val="0"/>
          <w:numId w:val="7"/>
        </w:numPr>
        <w:jc w:val="both"/>
      </w:pPr>
      <w:r w:rsidRPr="005C2320">
        <w:rPr>
          <w:color w:val="000000" w:themeColor="text1"/>
        </w:rPr>
        <w:t xml:space="preserve">2020 </w:t>
      </w:r>
      <w:r w:rsidR="00626913">
        <w:rPr>
          <w:color w:val="000000" w:themeColor="text1"/>
        </w:rPr>
        <w:t>Temmuz</w:t>
      </w:r>
      <w:r w:rsidRPr="005C2320">
        <w:rPr>
          <w:color w:val="000000" w:themeColor="text1"/>
        </w:rPr>
        <w:t xml:space="preserve"> </w:t>
      </w:r>
      <w:proofErr w:type="spellStart"/>
      <w:r w:rsidR="005837E7">
        <w:rPr>
          <w:color w:val="000000" w:themeColor="text1"/>
        </w:rPr>
        <w:t>Pure</w:t>
      </w:r>
      <w:proofErr w:type="spellEnd"/>
      <w:r w:rsidR="005837E7">
        <w:rPr>
          <w:color w:val="000000" w:themeColor="text1"/>
        </w:rPr>
        <w:t xml:space="preserve"> </w:t>
      </w:r>
      <w:proofErr w:type="spellStart"/>
      <w:r w:rsidR="005837E7">
        <w:rPr>
          <w:color w:val="000000" w:themeColor="text1"/>
        </w:rPr>
        <w:t>London</w:t>
      </w:r>
      <w:proofErr w:type="spellEnd"/>
      <w:r w:rsidR="005C2320" w:rsidRPr="004605A3">
        <w:rPr>
          <w:color w:val="000000" w:themeColor="text1"/>
        </w:rPr>
        <w:t xml:space="preserve"> </w:t>
      </w:r>
      <w:r w:rsidR="005C2320">
        <w:rPr>
          <w:color w:val="000000" w:themeColor="text1"/>
        </w:rPr>
        <w:t>fuarı için Ek2’yi doldurmanız</w:t>
      </w:r>
    </w:p>
    <w:p w:rsidR="005C2320" w:rsidRPr="0032025C" w:rsidRDefault="005C2320" w:rsidP="005C2320">
      <w:pPr>
        <w:pStyle w:val="ListeParagraf"/>
        <w:ind w:left="1068"/>
        <w:jc w:val="both"/>
      </w:pPr>
    </w:p>
    <w:p w:rsidR="00956C51" w:rsidRDefault="00472C78" w:rsidP="009B1FC3">
      <w:pPr>
        <w:ind w:firstLine="708"/>
        <w:jc w:val="both"/>
      </w:pPr>
      <w:r w:rsidRPr="0032025C">
        <w:t>Söz konusu fuar</w:t>
      </w:r>
      <w:r w:rsidR="00956C51">
        <w:t>lar</w:t>
      </w:r>
      <w:r w:rsidR="009B1FC3" w:rsidRPr="0032025C">
        <w:t>a</w:t>
      </w:r>
      <w:r w:rsidR="00956C51">
        <w:t>;</w:t>
      </w:r>
    </w:p>
    <w:p w:rsidR="005837E7" w:rsidRDefault="005837E7" w:rsidP="009B1FC3">
      <w:pPr>
        <w:ind w:firstLine="708"/>
        <w:jc w:val="both"/>
      </w:pPr>
    </w:p>
    <w:p w:rsidR="009B1FC3" w:rsidRDefault="005837E7" w:rsidP="009B1FC3">
      <w:pPr>
        <w:ind w:firstLine="708"/>
        <w:jc w:val="both"/>
      </w:pPr>
      <w:proofErr w:type="spellStart"/>
      <w:r>
        <w:t>Pure</w:t>
      </w:r>
      <w:proofErr w:type="spellEnd"/>
      <w:r>
        <w:t xml:space="preserve"> </w:t>
      </w:r>
      <w:proofErr w:type="spellStart"/>
      <w:r>
        <w:t>London</w:t>
      </w:r>
      <w:proofErr w:type="spellEnd"/>
      <w:r w:rsidR="00956C51">
        <w:t xml:space="preserve"> 2019-1 dönemind</w:t>
      </w:r>
      <w:r w:rsidR="004605A3">
        <w:t xml:space="preserve">e </w:t>
      </w:r>
      <w:r>
        <w:t>5</w:t>
      </w:r>
      <w:r w:rsidR="005C2320">
        <w:t xml:space="preserve"> Firmanın</w:t>
      </w:r>
      <w:r w:rsidR="004605A3">
        <w:t xml:space="preserve"> </w:t>
      </w:r>
      <w:r>
        <w:t>7</w:t>
      </w:r>
      <w:r w:rsidR="004605A3">
        <w:t xml:space="preserve"> m3, </w:t>
      </w:r>
      <w:r>
        <w:t>1</w:t>
      </w:r>
      <w:r w:rsidR="00A540ED">
        <w:t>.</w:t>
      </w:r>
      <w:r>
        <w:t xml:space="preserve">169 </w:t>
      </w:r>
      <w:r w:rsidR="004605A3">
        <w:t>kg fuar malzemesi taşınmıştır.</w:t>
      </w:r>
      <w:r w:rsidR="009B1FC3">
        <w:t xml:space="preserve"> </w:t>
      </w:r>
    </w:p>
    <w:p w:rsidR="005837E7" w:rsidRDefault="005837E7" w:rsidP="009B1FC3">
      <w:pPr>
        <w:ind w:firstLine="708"/>
        <w:jc w:val="both"/>
      </w:pPr>
    </w:p>
    <w:p w:rsidR="005837E7" w:rsidRDefault="005837E7" w:rsidP="005837E7">
      <w:pPr>
        <w:ind w:left="708"/>
        <w:jc w:val="both"/>
      </w:pPr>
      <w:proofErr w:type="spellStart"/>
      <w:r>
        <w:t>Pure</w:t>
      </w:r>
      <w:proofErr w:type="spellEnd"/>
      <w:r>
        <w:t xml:space="preserve"> </w:t>
      </w:r>
      <w:proofErr w:type="spellStart"/>
      <w:r>
        <w:t>London</w:t>
      </w:r>
      <w:proofErr w:type="spellEnd"/>
      <w:r>
        <w:t xml:space="preserve"> 2019-2 döneminde </w:t>
      </w:r>
      <w:proofErr w:type="spellStart"/>
      <w:r>
        <w:t>İHKİB’in</w:t>
      </w:r>
      <w:proofErr w:type="spellEnd"/>
      <w:r>
        <w:t xml:space="preserve"> 136 kg ağırlığındaki promosyon malzemeleri   havayolu ile fuar alanına gönderilmiş olup nakliye hizmeti alan firma olmamıştır. </w:t>
      </w:r>
    </w:p>
    <w:p w:rsidR="009B1FC3" w:rsidRDefault="009B1FC3" w:rsidP="005837E7">
      <w:pPr>
        <w:jc w:val="both"/>
      </w:pPr>
    </w:p>
    <w:p w:rsidR="006C64B4" w:rsidRPr="00FD2A5D" w:rsidRDefault="006C64B4" w:rsidP="00810576">
      <w:pPr>
        <w:jc w:val="both"/>
      </w:pPr>
      <w:r w:rsidRPr="00FD2A5D">
        <w:rPr>
          <w:b/>
          <w:bCs/>
          <w:color w:val="000000"/>
        </w:rPr>
        <w:t>NAKLİYE İŞLEMLERİNDE TALEP EDİLEN HİZMETLER:</w:t>
      </w:r>
    </w:p>
    <w:p w:rsidR="006C64B4" w:rsidRPr="0035394D" w:rsidRDefault="006C64B4" w:rsidP="00E4396B">
      <w:pPr>
        <w:jc w:val="both"/>
      </w:pPr>
    </w:p>
    <w:p w:rsidR="00472C78" w:rsidRDefault="00472C78" w:rsidP="00E4396B">
      <w:pPr>
        <w:numPr>
          <w:ilvl w:val="0"/>
          <w:numId w:val="1"/>
        </w:numPr>
        <w:jc w:val="both"/>
      </w:pPr>
      <w:r>
        <w:t>Katılımcı firmalardan gönderecekleri ürünlere ilişkin bilgilerin ve gümrükleme hizmetleri için gerekli belgelerin (mal listesi) toplanması ve takib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Bu bilgiler ışığında gümrük çıkış işleml</w:t>
      </w:r>
      <w:r w:rsidR="00B44AE4">
        <w:t>eri için Gümrük Beyannamesinin </w:t>
      </w:r>
      <w:r>
        <w:t>hazırlatıl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irmaların ürünlerinin toplanmasının takibi ve sevkiyat öncesi depolanması,</w:t>
      </w:r>
    </w:p>
    <w:p w:rsidR="0009674B" w:rsidRPr="00F96352" w:rsidRDefault="0009674B" w:rsidP="00E4396B">
      <w:pPr>
        <w:numPr>
          <w:ilvl w:val="0"/>
          <w:numId w:val="1"/>
        </w:numPr>
        <w:jc w:val="both"/>
      </w:pPr>
      <w:r w:rsidRPr="00F96352">
        <w:t>Firma ürünlerinin yükleme öncesi kontrol edilerek, beyana aykırı malzemenin olup olmadığının kontrolü</w:t>
      </w:r>
      <w:r w:rsidR="00AB5EFA" w:rsidRPr="00F96352">
        <w:t>,</w:t>
      </w:r>
    </w:p>
    <w:p w:rsidR="00AB5EFA" w:rsidRPr="00F96352" w:rsidRDefault="00AB5EFA" w:rsidP="00E4396B">
      <w:pPr>
        <w:numPr>
          <w:ilvl w:val="0"/>
          <w:numId w:val="1"/>
        </w:numPr>
        <w:jc w:val="both"/>
      </w:pPr>
      <w:r w:rsidRPr="00F96352">
        <w:t xml:space="preserve">Malların hacimsel bilgilerinin, Türkiye’den çıkış öncesinde (mallar toplandıktan sonraki 1-2 iş günü içinde) </w:t>
      </w:r>
      <w:proofErr w:type="spellStart"/>
      <w:r w:rsidRPr="00F96352">
        <w:t>İTKİB’e</w:t>
      </w:r>
      <w:proofErr w:type="spellEnd"/>
      <w:r w:rsidRPr="00F96352">
        <w:t xml:space="preserve"> bildirilerek teyit alınması,</w:t>
      </w:r>
    </w:p>
    <w:p w:rsidR="00472C78" w:rsidRPr="00DB79CB" w:rsidRDefault="00472C78" w:rsidP="00E4396B">
      <w:pPr>
        <w:numPr>
          <w:ilvl w:val="0"/>
          <w:numId w:val="1"/>
        </w:numPr>
        <w:jc w:val="both"/>
      </w:pPr>
      <w:r w:rsidRPr="00DB79CB">
        <w:t>İstanbul çıkış gümrüklemesinin yapılması,</w:t>
      </w:r>
    </w:p>
    <w:p w:rsidR="00472C78" w:rsidRPr="00DB79CB" w:rsidRDefault="00810576" w:rsidP="00810576">
      <w:pPr>
        <w:numPr>
          <w:ilvl w:val="0"/>
          <w:numId w:val="1"/>
        </w:numPr>
        <w:jc w:val="both"/>
      </w:pPr>
      <w:r w:rsidRPr="00DB79CB">
        <w:t xml:space="preserve">İstanbul – </w:t>
      </w:r>
      <w:r w:rsidR="005837E7">
        <w:t>Londra</w:t>
      </w:r>
      <w:r w:rsidRPr="00DB79CB">
        <w:t xml:space="preserve"> </w:t>
      </w:r>
      <w:r w:rsidR="00DB79CB">
        <w:t>kara</w:t>
      </w:r>
      <w:r w:rsidR="00814259">
        <w:t xml:space="preserve"> </w:t>
      </w:r>
      <w:r w:rsidR="00DB79CB">
        <w:t xml:space="preserve">yolu </w:t>
      </w:r>
      <w:r w:rsidRPr="00DB79CB">
        <w:t xml:space="preserve">nakliyesi, </w:t>
      </w:r>
      <w:r w:rsidR="0035394D" w:rsidRPr="00DB79CB">
        <w:t xml:space="preserve"> </w:t>
      </w:r>
    </w:p>
    <w:p w:rsidR="00472C78" w:rsidRPr="00F96352" w:rsidRDefault="00472C78" w:rsidP="00E4396B">
      <w:pPr>
        <w:numPr>
          <w:ilvl w:val="0"/>
          <w:numId w:val="1"/>
        </w:numPr>
        <w:jc w:val="both"/>
        <w:rPr>
          <w:color w:val="FF0000"/>
        </w:rPr>
      </w:pPr>
      <w:r>
        <w:t xml:space="preserve">Fuar mahalli gümrük giriş işlemlerinin en geç fuarın başlangıç </w:t>
      </w:r>
      <w:r w:rsidRPr="00690AB4">
        <w:t xml:space="preserve">tarihinden </w:t>
      </w:r>
      <w:r w:rsidR="008259A8" w:rsidRPr="00690AB4">
        <w:t xml:space="preserve">5 </w:t>
      </w:r>
      <w:r w:rsidR="00FA253B" w:rsidRPr="00690AB4">
        <w:t xml:space="preserve">iş </w:t>
      </w:r>
      <w:r w:rsidRPr="00690AB4">
        <w:t>gün</w:t>
      </w:r>
      <w:r w:rsidR="00FA253B" w:rsidRPr="00690AB4">
        <w:t>ü</w:t>
      </w:r>
      <w:r w:rsidRPr="00690AB4">
        <w:t xml:space="preserve"> önce bitirilmesi,</w:t>
      </w:r>
      <w:r w:rsidR="00F96352" w:rsidRPr="00690AB4">
        <w:t xml:space="preserve">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Ürünlerin fuarların başlangıç tarihinden bir gün önce sabah saat 09:00’da firmaların </w:t>
      </w:r>
      <w:proofErr w:type="spellStart"/>
      <w:r>
        <w:t>standlarına</w:t>
      </w:r>
      <w:proofErr w:type="spellEnd"/>
      <w:r>
        <w:t xml:space="preserve"> teslim edilmes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Boş kolilerin </w:t>
      </w:r>
      <w:proofErr w:type="spellStart"/>
      <w:r>
        <w:t>standlardan</w:t>
      </w:r>
      <w:proofErr w:type="spellEnd"/>
      <w:r>
        <w:t xml:space="preserve"> alınıp depolanması,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ın son günü saat 16:00’da boş kolilerin firmaların standına dağıtım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Dolu kolilerin aynı gün saat 18:00’de firmaların </w:t>
      </w:r>
      <w:proofErr w:type="spellStart"/>
      <w:r>
        <w:t>standlarından</w:t>
      </w:r>
      <w:proofErr w:type="spellEnd"/>
      <w:r>
        <w:t xml:space="preserve"> teslim alı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fuar mahalli çıkış gümrük işlemlerinin yapılması,</w:t>
      </w:r>
    </w:p>
    <w:p w:rsidR="00472C78" w:rsidRPr="00DB79CB" w:rsidRDefault="005837E7" w:rsidP="00E4396B">
      <w:pPr>
        <w:numPr>
          <w:ilvl w:val="0"/>
          <w:numId w:val="1"/>
        </w:numPr>
        <w:jc w:val="both"/>
      </w:pPr>
      <w:r>
        <w:t>Londra</w:t>
      </w:r>
      <w:r w:rsidR="004434AC" w:rsidRPr="00DB79CB">
        <w:t xml:space="preserve"> – İstanbul</w:t>
      </w:r>
      <w:r w:rsidR="00DB79CB">
        <w:t xml:space="preserve"> kara</w:t>
      </w:r>
      <w:r w:rsidR="00814259">
        <w:t xml:space="preserve"> </w:t>
      </w:r>
      <w:r w:rsidR="00DB79CB">
        <w:t>yolu</w:t>
      </w:r>
      <w:r w:rsidR="004434AC" w:rsidRPr="00DB79CB">
        <w:t xml:space="preserve"> </w:t>
      </w:r>
      <w:r w:rsidR="00810576" w:rsidRPr="00DB79CB">
        <w:t>nakliyesi</w:t>
      </w:r>
    </w:p>
    <w:p w:rsidR="00AD4ADE" w:rsidRPr="00F96352" w:rsidRDefault="00AD4ADE" w:rsidP="00AD4ADE">
      <w:pPr>
        <w:numPr>
          <w:ilvl w:val="0"/>
          <w:numId w:val="1"/>
        </w:numPr>
        <w:jc w:val="both"/>
      </w:pPr>
      <w:r>
        <w:lastRenderedPageBreak/>
        <w:t xml:space="preserve">Fuar mahallinde gerekli işlemleri yapmak üzere Türkiye’den gidecek olan bir temsilcinin </w:t>
      </w:r>
      <w:r w:rsidRPr="00F96352">
        <w:t>görevlendirilmesi, temsilcinin ürünler ilgili ülkey</w:t>
      </w:r>
      <w:r w:rsidR="00F96352">
        <w:t>e vardığında orada hazır olması gere</w:t>
      </w:r>
      <w:r w:rsidR="00625B26">
        <w:t>kebilecek</w:t>
      </w:r>
      <w:r w:rsidR="00F96352">
        <w:t xml:space="preserve"> olup</w:t>
      </w:r>
      <w:r w:rsidRPr="00EF02B8">
        <w:rPr>
          <w:color w:val="00B050"/>
        </w:rPr>
        <w:t xml:space="preserve"> </w:t>
      </w:r>
      <w:r w:rsidR="00F14BFF">
        <w:t>dele</w:t>
      </w:r>
      <w:r w:rsidRPr="00F96352">
        <w:t>gasyon bedelinin ayrıca belirtmesi rica edilmektedir,</w:t>
      </w:r>
    </w:p>
    <w:p w:rsidR="00472C78" w:rsidRDefault="00472C78" w:rsidP="00E4396B">
      <w:pPr>
        <w:numPr>
          <w:ilvl w:val="0"/>
          <w:numId w:val="1"/>
        </w:numPr>
        <w:jc w:val="both"/>
      </w:pPr>
      <w:r w:rsidRPr="009D673D">
        <w:t>İstanbul giriş</w:t>
      </w:r>
      <w:r w:rsidRPr="009D673D">
        <w:rPr>
          <w:color w:val="70AD47" w:themeColor="accent6"/>
        </w:rPr>
        <w:t xml:space="preserve"> </w:t>
      </w:r>
      <w:r>
        <w:t>gümrük işlemler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İstanbul’da firmalar tarafından alımına kadar depola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 bazında sergi ürünlerinin nakliye ve gümrüklem</w:t>
      </w:r>
      <w:r w:rsidR="0035394D">
        <w:t>esinden bütünüyle sorumlu olun</w:t>
      </w:r>
      <w:r>
        <w:t>ması, oluşabilecek aksaklıkların sorumluluğunun alınması,</w:t>
      </w:r>
    </w:p>
    <w:p w:rsidR="00AB5EFA" w:rsidRDefault="00AB5EFA" w:rsidP="00E4396B">
      <w:pPr>
        <w:numPr>
          <w:ilvl w:val="0"/>
          <w:numId w:val="1"/>
        </w:numPr>
        <w:jc w:val="both"/>
      </w:pPr>
      <w:r w:rsidRPr="00F96352">
        <w:t>Ürünlerin Türkiye’de firmalardan teslim alınmasından ilgili ülkeye gidişi, dönüşü ve en son Türkiye’de firmalar</w:t>
      </w:r>
      <w:r w:rsidR="006669E1">
        <w:t>a</w:t>
      </w:r>
      <w:r w:rsidRPr="00F96352">
        <w:t xml:space="preserve"> teslim edilmesine kadar bütün aşamalarda İTKİB yetkililerine zamanında, düzenli ve yeterli bilgilendirmelerin yapılması,</w:t>
      </w:r>
    </w:p>
    <w:p w:rsidR="008D2485" w:rsidRPr="00BD031A" w:rsidRDefault="005837E7" w:rsidP="008D2485">
      <w:pPr>
        <w:numPr>
          <w:ilvl w:val="0"/>
          <w:numId w:val="1"/>
        </w:numPr>
        <w:jc w:val="both"/>
      </w:pPr>
      <w:proofErr w:type="spellStart"/>
      <w:r>
        <w:t>Pure</w:t>
      </w:r>
      <w:proofErr w:type="spellEnd"/>
      <w:r>
        <w:t xml:space="preserve"> </w:t>
      </w:r>
      <w:proofErr w:type="spellStart"/>
      <w:r>
        <w:t>London</w:t>
      </w:r>
      <w:proofErr w:type="spellEnd"/>
      <w:r w:rsidR="00BD031A" w:rsidRPr="00BD031A">
        <w:t xml:space="preserve"> </w:t>
      </w:r>
      <w:r w:rsidR="005C2320">
        <w:t>F</w:t>
      </w:r>
      <w:r w:rsidR="00BD031A" w:rsidRPr="00BD031A">
        <w:t xml:space="preserve">uarı için </w:t>
      </w:r>
      <w:r w:rsidR="00810576" w:rsidRPr="00BD031A">
        <w:t xml:space="preserve">fuar </w:t>
      </w:r>
      <w:r w:rsidR="007E07BB" w:rsidRPr="00BD031A">
        <w:t>idaresinin resmi gümrükleme firması ile çalışılması</w:t>
      </w:r>
      <w:r w:rsidR="00B94CEA" w:rsidRPr="00BD031A">
        <w:t>,</w:t>
      </w:r>
    </w:p>
    <w:p w:rsidR="008D2485" w:rsidRPr="00F14BFF" w:rsidRDefault="008D2485" w:rsidP="00260ED1">
      <w:pPr>
        <w:jc w:val="both"/>
      </w:pPr>
    </w:p>
    <w:p w:rsidR="00F14BFF" w:rsidRDefault="00F14BFF" w:rsidP="008D2485">
      <w:pPr>
        <w:jc w:val="both"/>
      </w:pPr>
    </w:p>
    <w:p w:rsidR="00B44AE4" w:rsidRDefault="00B44AE4" w:rsidP="00F96352">
      <w:pPr>
        <w:ind w:firstLine="708"/>
        <w:rPr>
          <w:b/>
        </w:rPr>
      </w:pPr>
    </w:p>
    <w:p w:rsidR="00260ED1" w:rsidRDefault="00645B6E" w:rsidP="00B44AE4">
      <w:pPr>
        <w:rPr>
          <w:b/>
        </w:rPr>
      </w:pPr>
      <w:r>
        <w:t>T</w:t>
      </w:r>
      <w:r w:rsidR="0035394D">
        <w:t>ekliflerinizi</w:t>
      </w:r>
      <w:r w:rsidR="00260ED1">
        <w:t xml:space="preserve"> Ek1</w:t>
      </w:r>
      <w:r w:rsidR="00BD031A">
        <w:t xml:space="preserve"> ve Ek2</w:t>
      </w:r>
      <w:r w:rsidR="00260ED1">
        <w:t xml:space="preserve"> formatında kaşe imzalı olarak</w:t>
      </w:r>
      <w:r w:rsidR="005E7FEF">
        <w:t xml:space="preserve"> </w:t>
      </w:r>
      <w:r w:rsidR="005E7FEF" w:rsidRPr="004A22CA">
        <w:rPr>
          <w:b/>
        </w:rPr>
        <w:t xml:space="preserve">kapalı zarf </w:t>
      </w:r>
      <w:r w:rsidR="005E7FEF">
        <w:t>ile (zarfın üzerine ihalenin ismi yazılması gerekmekte olup kapanma yerine firma</w:t>
      </w:r>
      <w:r w:rsidR="00E10CB5">
        <w:t xml:space="preserve"> </w:t>
      </w:r>
      <w:r w:rsidR="005E7FEF">
        <w:t>kaşe</w:t>
      </w:r>
      <w:r w:rsidR="00457110">
        <w:t xml:space="preserve"> &amp;</w:t>
      </w:r>
      <w:r w:rsidR="005E7FEF">
        <w:t xml:space="preserve"> imzası atılmalıdır)</w:t>
      </w:r>
      <w:r w:rsidR="00260ED1">
        <w:t xml:space="preserve"> </w:t>
      </w:r>
      <w:r w:rsidR="00B82079">
        <w:rPr>
          <w:b/>
        </w:rPr>
        <w:t>07</w:t>
      </w:r>
      <w:r w:rsidR="00BD031A">
        <w:rPr>
          <w:b/>
        </w:rPr>
        <w:t>.1</w:t>
      </w:r>
      <w:r w:rsidR="00B82079">
        <w:rPr>
          <w:b/>
        </w:rPr>
        <w:t>1</w:t>
      </w:r>
      <w:r w:rsidR="00BD031A">
        <w:rPr>
          <w:b/>
        </w:rPr>
        <w:t xml:space="preserve">.2019 tarihi saat 16.00’ya </w:t>
      </w:r>
      <w:r w:rsidR="00FA253B">
        <w:t>kadar</w:t>
      </w:r>
      <w:r w:rsidR="00260ED1">
        <w:t xml:space="preserve"> </w:t>
      </w:r>
      <w:hyperlink r:id="rId5" w:history="1">
        <w:proofErr w:type="spellStart"/>
        <w:r w:rsidR="00710E48" w:rsidRPr="00710E48">
          <w:rPr>
            <w:rStyle w:val="Kpr"/>
            <w:color w:val="auto"/>
            <w:u w:val="none"/>
          </w:rPr>
          <w:t>Çobançeşme</w:t>
        </w:r>
        <w:proofErr w:type="spellEnd"/>
      </w:hyperlink>
      <w:r w:rsidR="00710E48" w:rsidRPr="00710E48">
        <w:rPr>
          <w:rStyle w:val="Kpr"/>
          <w:color w:val="auto"/>
          <w:u w:val="none"/>
        </w:rPr>
        <w:t xml:space="preserve"> Mevkii, Sanayi </w:t>
      </w:r>
      <w:proofErr w:type="spellStart"/>
      <w:r w:rsidR="00710E48" w:rsidRPr="00710E48">
        <w:rPr>
          <w:rStyle w:val="Kpr"/>
          <w:color w:val="auto"/>
          <w:u w:val="none"/>
        </w:rPr>
        <w:t>cad.</w:t>
      </w:r>
      <w:proofErr w:type="spellEnd"/>
      <w:r w:rsidR="00710E48" w:rsidRPr="00710E48">
        <w:rPr>
          <w:rStyle w:val="Kpr"/>
          <w:color w:val="auto"/>
          <w:u w:val="none"/>
        </w:rPr>
        <w:t xml:space="preserve"> Dış Ticaret Kompleksi, İTKİB B Blok, 3. Kat</w:t>
      </w:r>
      <w:r w:rsidR="003A394A">
        <w:rPr>
          <w:rStyle w:val="Kpr"/>
          <w:color w:val="auto"/>
          <w:u w:val="none"/>
        </w:rPr>
        <w:t xml:space="preserve">, </w:t>
      </w:r>
      <w:r w:rsidR="00710E48" w:rsidRPr="00710E48">
        <w:rPr>
          <w:rStyle w:val="Kpr"/>
          <w:color w:val="auto"/>
          <w:u w:val="none"/>
        </w:rPr>
        <w:t>Satın Alma şubesine elde</w:t>
      </w:r>
      <w:r w:rsidR="00993BA6">
        <w:rPr>
          <w:rStyle w:val="Kpr"/>
          <w:color w:val="auto"/>
          <w:u w:val="none"/>
        </w:rPr>
        <w:t>n</w:t>
      </w:r>
      <w:r w:rsidR="00710E48" w:rsidRPr="00710E48">
        <w:rPr>
          <w:rStyle w:val="Kpr"/>
          <w:color w:val="auto"/>
          <w:u w:val="none"/>
        </w:rPr>
        <w:t xml:space="preserve"> veya posta yolu ile iletmeniz rica olunur.</w:t>
      </w:r>
      <w:r w:rsidR="00260ED1" w:rsidRPr="00710E48">
        <w:rPr>
          <w:b/>
        </w:rPr>
        <w:t xml:space="preserve"> </w:t>
      </w:r>
      <w:r w:rsidR="00710E48">
        <w:t>Sorularınızı aşağıda iletişim bilgileri yer alan ilgili kişiye sorabilirsiniz.</w:t>
      </w:r>
      <w:bookmarkStart w:id="0" w:name="_GoBack"/>
      <w:bookmarkEnd w:id="0"/>
    </w:p>
    <w:p w:rsidR="00EE7CC8" w:rsidRDefault="00EE7CC8" w:rsidP="00B44AE4"/>
    <w:p w:rsidR="00260ED1" w:rsidRPr="001371AE" w:rsidRDefault="00260ED1" w:rsidP="00B44AE4">
      <w:r>
        <w:t xml:space="preserve">İlgili kişi: </w:t>
      </w:r>
      <w:r w:rsidR="005837E7">
        <w:t>Müge KUNT AKANER</w:t>
      </w:r>
      <w:proofErr w:type="gramStart"/>
      <w:r w:rsidR="00956C51">
        <w:t xml:space="preserve">- </w:t>
      </w:r>
      <w:r w:rsidR="005837E7">
        <w:t xml:space="preserve"> muge.kunt@itkib.org.tr</w:t>
      </w:r>
      <w:proofErr w:type="gramEnd"/>
      <w:r w:rsidR="00956C51">
        <w:t xml:space="preserve"> – 0212 454 0</w:t>
      </w:r>
      <w:r w:rsidR="005837E7">
        <w:t>7 92</w:t>
      </w:r>
    </w:p>
    <w:p w:rsidR="00A30F80" w:rsidRDefault="00A30F80" w:rsidP="00E4396B">
      <w:pPr>
        <w:jc w:val="both"/>
      </w:pPr>
    </w:p>
    <w:p w:rsidR="00A30F80" w:rsidRPr="00B513F1" w:rsidRDefault="00A30F80" w:rsidP="00A30F80">
      <w:r w:rsidRPr="00AD6E2F">
        <w:rPr>
          <w:b/>
        </w:rPr>
        <w:t>Not</w:t>
      </w:r>
      <w:r>
        <w:rPr>
          <w:b/>
        </w:rPr>
        <w:t xml:space="preserve"> </w:t>
      </w:r>
      <w:proofErr w:type="gramStart"/>
      <w:r>
        <w:rPr>
          <w:b/>
        </w:rPr>
        <w:t xml:space="preserve">1 </w:t>
      </w:r>
      <w:r w:rsidRPr="00B513F1">
        <w:rPr>
          <w:b/>
        </w:rPr>
        <w:t>:</w:t>
      </w:r>
      <w:proofErr w:type="gramEnd"/>
      <w:r w:rsidRPr="00B513F1">
        <w:t xml:space="preserve"> Boş kap bedeli için fuar idaresinin kesmiş olduğu ve kati malların gümrükleme bedeli, vergisi ve harçları için Gümrüğün kestiği faturalar, hizmet faturasının ekine eklenmelidir.</w:t>
      </w:r>
    </w:p>
    <w:p w:rsidR="00A30F80" w:rsidRPr="00B513F1" w:rsidRDefault="00A30F80" w:rsidP="00A30F80"/>
    <w:p w:rsidR="00956C51" w:rsidRDefault="00A30F80" w:rsidP="000B5D65">
      <w:r w:rsidRPr="00B513F1">
        <w:rPr>
          <w:b/>
        </w:rPr>
        <w:t xml:space="preserve">Not </w:t>
      </w:r>
      <w:proofErr w:type="gramStart"/>
      <w:r w:rsidRPr="00B513F1">
        <w:rPr>
          <w:b/>
        </w:rPr>
        <w:t>2 :</w:t>
      </w:r>
      <w:proofErr w:type="gramEnd"/>
      <w:r w:rsidRPr="00B513F1">
        <w:t xml:space="preserve">  Fatura kesilirken, teklif olar</w:t>
      </w:r>
      <w:r w:rsidR="000B5D65">
        <w:t>ak iletilen Ek1</w:t>
      </w:r>
      <w:r w:rsidR="00BD031A">
        <w:t xml:space="preserve"> ve Ek2’</w:t>
      </w:r>
      <w:r w:rsidR="000B5D65">
        <w:t>de belirtilen</w:t>
      </w:r>
      <w:r w:rsidRPr="00B513F1">
        <w:t xml:space="preserve"> fiyat</w:t>
      </w:r>
      <w:r w:rsidR="000B5D65">
        <w:t>lar</w:t>
      </w:r>
      <w:r w:rsidR="00853601">
        <w:t xml:space="preserve"> dışında rakamın faturaya yansı</w:t>
      </w:r>
      <w:r w:rsidRPr="00B513F1">
        <w:t>tılması Birliğimizce kabul edilmeyecektir.</w:t>
      </w:r>
      <w:r w:rsidR="003A77D7" w:rsidRPr="00B513F1">
        <w:br/>
      </w:r>
    </w:p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5837E7" w:rsidRDefault="005837E7" w:rsidP="000B5D65"/>
    <w:p w:rsidR="005837E7" w:rsidRDefault="005837E7" w:rsidP="000B5D65"/>
    <w:p w:rsidR="005837E7" w:rsidRDefault="005837E7" w:rsidP="000B5D65"/>
    <w:p w:rsidR="005837E7" w:rsidRDefault="005837E7" w:rsidP="000B5D65"/>
    <w:p w:rsidR="005837E7" w:rsidRDefault="005837E7" w:rsidP="000B5D65"/>
    <w:p w:rsidR="005837E7" w:rsidRDefault="005837E7" w:rsidP="000B5D65"/>
    <w:p w:rsidR="00956C51" w:rsidRDefault="00956C51" w:rsidP="000B5D65"/>
    <w:p w:rsidR="00956C51" w:rsidRDefault="00956C51" w:rsidP="000B5D65"/>
    <w:p w:rsidR="000B5D65" w:rsidRPr="000B5D65" w:rsidRDefault="000B5D65" w:rsidP="000B5D65">
      <w:r>
        <w:lastRenderedPageBreak/>
        <w:br/>
      </w:r>
      <w:r w:rsidR="008037AB" w:rsidRPr="00FF5907">
        <w:rPr>
          <w:b/>
        </w:rPr>
        <w:t>Ek</w:t>
      </w:r>
      <w:r w:rsidR="00CF16E8">
        <w:rPr>
          <w:b/>
        </w:rPr>
        <w:t xml:space="preserve"> </w:t>
      </w:r>
      <w:r w:rsidR="008037AB" w:rsidRPr="00FF5907">
        <w:rPr>
          <w:b/>
        </w:rPr>
        <w:t>1.</w:t>
      </w:r>
    </w:p>
    <w:tbl>
      <w:tblPr>
        <w:tblW w:w="98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52"/>
        <w:gridCol w:w="1431"/>
        <w:gridCol w:w="63"/>
        <w:gridCol w:w="1443"/>
        <w:gridCol w:w="45"/>
      </w:tblGrid>
      <w:tr w:rsidR="000B5D65" w:rsidRPr="00E72A30" w:rsidTr="005C2320">
        <w:trPr>
          <w:trHeight w:val="857"/>
        </w:trPr>
        <w:tc>
          <w:tcPr>
            <w:tcW w:w="9816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0B5D65" w:rsidRPr="00D02E57" w:rsidRDefault="005837E7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Şubat 2020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Pure</w:t>
            </w:r>
            <w:proofErr w:type="spellEnd"/>
            <w:r>
              <w:rPr>
                <w:rFonts w:eastAsia="Times New Roman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eastAsia="Times New Roman"/>
                <w:b/>
                <w:bCs/>
                <w:color w:val="000000"/>
              </w:rPr>
              <w:t>London</w:t>
            </w:r>
            <w:proofErr w:type="spellEnd"/>
            <w:r w:rsidR="00BD031A">
              <w:rPr>
                <w:rFonts w:eastAsia="Times New Roman"/>
                <w:b/>
                <w:bCs/>
                <w:color w:val="000000"/>
              </w:rPr>
              <w:t xml:space="preserve"> </w:t>
            </w:r>
            <w:r w:rsidR="000B5D65" w:rsidRPr="00D02E57">
              <w:rPr>
                <w:rFonts w:eastAsia="Times New Roman"/>
                <w:b/>
                <w:bCs/>
                <w:color w:val="000000"/>
              </w:rPr>
              <w:t>Fuarı</w:t>
            </w:r>
            <w:r w:rsidR="00817F90">
              <w:rPr>
                <w:rFonts w:eastAsia="Times New Roman"/>
                <w:b/>
                <w:bCs/>
                <w:color w:val="000000"/>
              </w:rPr>
              <w:t xml:space="preserve"> Kara Yolu</w:t>
            </w:r>
            <w:r w:rsidR="000B5D65"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0B5D65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5D65" w:rsidRPr="00D02E57" w:rsidRDefault="000B5D65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5D65" w:rsidRPr="00D02E57" w:rsidRDefault="000B5D65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B5D65" w:rsidRPr="00E72A30" w:rsidRDefault="000B5D65" w:rsidP="00716C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B03D6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-1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1-15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6-2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20m3 üzeri beher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Bir tam tı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Haftasonu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Teslim </w:t>
            </w:r>
            <w:proofErr w:type="gramStart"/>
            <w:r w:rsidRPr="005C2320">
              <w:rPr>
                <w:rFonts w:eastAsia="Times New Roman"/>
                <w:color w:val="000000"/>
              </w:rPr>
              <w:t>( Cumartesi</w:t>
            </w:r>
            <w:proofErr w:type="gramEnd"/>
            <w:r w:rsidRPr="005C2320">
              <w:rPr>
                <w:rFonts w:eastAsia="Times New Roman"/>
                <w:color w:val="000000"/>
              </w:rPr>
              <w:t>, Pazar 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Katii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malzemeler için </w:t>
            </w:r>
            <w:r w:rsidR="005837E7">
              <w:rPr>
                <w:rFonts w:eastAsia="Times New Roman"/>
                <w:color w:val="000000"/>
              </w:rPr>
              <w:t>İngiltere</w:t>
            </w:r>
            <w:r w:rsidRPr="005C2320">
              <w:rPr>
                <w:rFonts w:eastAsia="Times New Roman"/>
                <w:color w:val="000000"/>
              </w:rPr>
              <w:t>'d</w:t>
            </w:r>
            <w:r w:rsidR="005837E7">
              <w:rPr>
                <w:rFonts w:eastAsia="Times New Roman"/>
                <w:color w:val="000000"/>
              </w:rPr>
              <w:t>e</w:t>
            </w:r>
            <w:r w:rsidRPr="005C2320">
              <w:rPr>
                <w:rFonts w:eastAsia="Times New Roman"/>
                <w:color w:val="000000"/>
              </w:rPr>
              <w:t xml:space="preserve"> oluşan vergile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Ekstra Personel &amp; </w:t>
            </w:r>
            <w:proofErr w:type="spellStart"/>
            <w:r w:rsidRPr="005C2320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979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Default="005C2320" w:rsidP="005C2320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5C2320" w:rsidRDefault="005C2320" w:rsidP="005C2320">
            <w:pPr>
              <w:rPr>
                <w:rFonts w:eastAsia="Times New Roman"/>
                <w:color w:val="000000"/>
              </w:rPr>
            </w:pPr>
          </w:p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D02E57" w:rsidTr="005C2320">
        <w:trPr>
          <w:gridAfter w:val="1"/>
          <w:wAfter w:w="45" w:type="dxa"/>
          <w:trHeight w:val="415"/>
        </w:trPr>
        <w:tc>
          <w:tcPr>
            <w:tcW w:w="977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D02E57" w:rsidRDefault="005C2320" w:rsidP="00B938F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488F0859" wp14:editId="32400F1B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3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8F085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left:0;text-align:left;margin-left:113.65pt;margin-top:2.8pt;width:18pt;height:1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5E90514E" wp14:editId="618BF6A6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4" name="Metin Kutusu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90514E" id="Metin Kutusu 4" o:spid="_x0000_s1027" type="#_x0000_t202" style="position:absolute;left:0;text-align:left;margin-left:242.85pt;margin-top:2.9pt;width:17.25pt;height:11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5C2320" w:rsidRPr="00E72A30" w:rsidTr="005C2320">
        <w:trPr>
          <w:gridAfter w:val="1"/>
          <w:wAfter w:w="45" w:type="dxa"/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C2320" w:rsidRPr="00E72A30" w:rsidTr="005C2320">
        <w:trPr>
          <w:gridAfter w:val="1"/>
          <w:wAfter w:w="45" w:type="dxa"/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r w:rsidRPr="00D02E57">
              <w:t xml:space="preserve">Firmaların İstanbul’da nakliyeci deposuna ürünleri teslim tarihi: </w:t>
            </w:r>
          </w:p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BD031A" w:rsidRDefault="000B5D65" w:rsidP="00177ED4">
      <w:r>
        <w:br/>
      </w:r>
    </w:p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Pr="005C2320" w:rsidRDefault="005C2320" w:rsidP="00177ED4">
      <w:pPr>
        <w:rPr>
          <w:b/>
          <w:bCs/>
        </w:rPr>
      </w:pPr>
      <w:r w:rsidRPr="005C2320">
        <w:rPr>
          <w:b/>
          <w:bCs/>
        </w:rPr>
        <w:t>Ek2</w:t>
      </w:r>
    </w:p>
    <w:tbl>
      <w:tblPr>
        <w:tblW w:w="98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52"/>
        <w:gridCol w:w="1431"/>
        <w:gridCol w:w="63"/>
        <w:gridCol w:w="1443"/>
        <w:gridCol w:w="45"/>
      </w:tblGrid>
      <w:tr w:rsidR="005C2320" w:rsidRPr="00E72A30" w:rsidTr="00B938F2">
        <w:trPr>
          <w:trHeight w:val="857"/>
        </w:trPr>
        <w:tc>
          <w:tcPr>
            <w:tcW w:w="9816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5C2320" w:rsidRPr="00D02E57" w:rsidRDefault="00733EA6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Temmuz</w:t>
            </w:r>
            <w:r w:rsidR="005C2320">
              <w:rPr>
                <w:rFonts w:eastAsia="Times New Roman"/>
                <w:b/>
                <w:bCs/>
                <w:color w:val="000000"/>
              </w:rPr>
              <w:t xml:space="preserve"> 2020 </w:t>
            </w:r>
            <w:proofErr w:type="spellStart"/>
            <w:r w:rsidR="005837E7">
              <w:rPr>
                <w:rFonts w:eastAsia="Times New Roman"/>
                <w:b/>
                <w:bCs/>
                <w:color w:val="000000"/>
              </w:rPr>
              <w:t>Pure</w:t>
            </w:r>
            <w:proofErr w:type="spellEnd"/>
            <w:r w:rsidR="005837E7">
              <w:rPr>
                <w:rFonts w:eastAsia="Times New Roman"/>
                <w:b/>
                <w:bCs/>
                <w:color w:val="000000"/>
              </w:rPr>
              <w:t xml:space="preserve"> </w:t>
            </w:r>
            <w:proofErr w:type="spellStart"/>
            <w:r w:rsidR="005837E7">
              <w:rPr>
                <w:rFonts w:eastAsia="Times New Roman"/>
                <w:b/>
                <w:bCs/>
                <w:color w:val="000000"/>
              </w:rPr>
              <w:t>London</w:t>
            </w:r>
            <w:proofErr w:type="spellEnd"/>
            <w:r w:rsidR="005837E7">
              <w:rPr>
                <w:rFonts w:eastAsia="Times New Roman"/>
                <w:b/>
                <w:bCs/>
                <w:color w:val="000000"/>
              </w:rPr>
              <w:t xml:space="preserve"> </w:t>
            </w:r>
            <w:r w:rsidR="005C2320" w:rsidRPr="00D02E57">
              <w:rPr>
                <w:rFonts w:eastAsia="Times New Roman"/>
                <w:b/>
                <w:bCs/>
                <w:color w:val="000000"/>
              </w:rPr>
              <w:t>Fuarı</w:t>
            </w:r>
            <w:r w:rsidR="005C2320">
              <w:rPr>
                <w:rFonts w:eastAsia="Times New Roman"/>
                <w:b/>
                <w:bCs/>
                <w:color w:val="000000"/>
              </w:rPr>
              <w:t xml:space="preserve"> Kara Yolu</w:t>
            </w:r>
            <w:r w:rsidR="005C2320"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B03D6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-1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1-15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6-2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20m3 üzeri beher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Bir tam tı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Haftasonu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Teslim (</w:t>
            </w:r>
            <w:proofErr w:type="spellStart"/>
            <w:proofErr w:type="gramStart"/>
            <w:r w:rsidRPr="005C2320">
              <w:rPr>
                <w:rFonts w:eastAsia="Times New Roman"/>
                <w:color w:val="000000"/>
              </w:rPr>
              <w:t>Cumartesi,Pazar</w:t>
            </w:r>
            <w:proofErr w:type="spellEnd"/>
            <w:proofErr w:type="gramEnd"/>
            <w:r w:rsidRPr="005C2320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Katii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malzemeler için </w:t>
            </w:r>
            <w:r w:rsidR="005837E7">
              <w:rPr>
                <w:rFonts w:eastAsia="Times New Roman"/>
                <w:color w:val="000000"/>
              </w:rPr>
              <w:t>İngiltere’</w:t>
            </w:r>
            <w:r w:rsidRPr="005C2320">
              <w:rPr>
                <w:rFonts w:eastAsia="Times New Roman"/>
                <w:color w:val="000000"/>
              </w:rPr>
              <w:t>d</w:t>
            </w:r>
            <w:r w:rsidR="005837E7">
              <w:rPr>
                <w:rFonts w:eastAsia="Times New Roman"/>
                <w:color w:val="000000"/>
              </w:rPr>
              <w:t>e</w:t>
            </w:r>
            <w:r w:rsidRPr="005C2320">
              <w:rPr>
                <w:rFonts w:eastAsia="Times New Roman"/>
                <w:color w:val="000000"/>
              </w:rPr>
              <w:t xml:space="preserve"> oluşan vergile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Ekstra Personel &amp; </w:t>
            </w:r>
            <w:proofErr w:type="spellStart"/>
            <w:r w:rsidRPr="005C2320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979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Default="005C2320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5C2320" w:rsidRDefault="005C2320" w:rsidP="00B938F2">
            <w:pPr>
              <w:rPr>
                <w:rFonts w:eastAsia="Times New Roman"/>
                <w:color w:val="000000"/>
              </w:rPr>
            </w:pPr>
          </w:p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D02E57" w:rsidTr="005C2320">
        <w:trPr>
          <w:gridAfter w:val="1"/>
          <w:wAfter w:w="45" w:type="dxa"/>
          <w:trHeight w:val="415"/>
        </w:trPr>
        <w:tc>
          <w:tcPr>
            <w:tcW w:w="977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D02E57" w:rsidRDefault="005C2320" w:rsidP="00B938F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04440DDE" wp14:editId="41D4BCE3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6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440DDE" id="_x0000_s1028" type="#_x0000_t202" style="position:absolute;left:0;text-align:left;margin-left:113.65pt;margin-top:2.8pt;width:18pt;height:1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195F35FF" wp14:editId="74A72FD4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7" name="Metin Kutusu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5F35FF" id="Metin Kutusu 7" o:spid="_x0000_s1029" type="#_x0000_t202" style="position:absolute;left:0;text-align:left;margin-left:242.85pt;margin-top:2.9pt;width:17.25pt;height:11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5C2320" w:rsidRPr="00E72A30" w:rsidTr="005C2320">
        <w:trPr>
          <w:gridAfter w:val="1"/>
          <w:wAfter w:w="45" w:type="dxa"/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C2320" w:rsidRPr="00E72A30" w:rsidTr="005C2320">
        <w:trPr>
          <w:gridAfter w:val="1"/>
          <w:wAfter w:w="45" w:type="dxa"/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r w:rsidRPr="00D02E57">
              <w:t xml:space="preserve">Firmaların İstanbul’da nakliyeci deposuna ürünleri teslim tarihi: </w:t>
            </w:r>
          </w:p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5C2320" w:rsidRPr="00177ED4" w:rsidRDefault="005C2320" w:rsidP="00177ED4"/>
    <w:sectPr w:rsidR="005C2320" w:rsidRPr="00177E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42CFA"/>
    <w:multiLevelType w:val="hybridMultilevel"/>
    <w:tmpl w:val="EEB06BF8"/>
    <w:lvl w:ilvl="0" w:tplc="8FB226C2">
      <w:start w:val="1"/>
      <w:numFmt w:val="bullet"/>
      <w:lvlText w:val=""/>
      <w:lvlJc w:val="left"/>
      <w:pPr>
        <w:tabs>
          <w:tab w:val="num" w:pos="1490"/>
        </w:tabs>
        <w:ind w:left="149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7B69E2"/>
    <w:multiLevelType w:val="hybridMultilevel"/>
    <w:tmpl w:val="EC089606"/>
    <w:lvl w:ilvl="0" w:tplc="78861C4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2564E"/>
    <w:multiLevelType w:val="hybridMultilevel"/>
    <w:tmpl w:val="5318137C"/>
    <w:lvl w:ilvl="0" w:tplc="C01205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722B8"/>
    <w:multiLevelType w:val="hybridMultilevel"/>
    <w:tmpl w:val="744616FE"/>
    <w:lvl w:ilvl="0" w:tplc="5552AFEC">
      <w:start w:val="18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6FCA671B"/>
    <w:multiLevelType w:val="hybridMultilevel"/>
    <w:tmpl w:val="B02621B0"/>
    <w:lvl w:ilvl="0" w:tplc="A1DAA9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1B5EBC"/>
    <w:multiLevelType w:val="hybridMultilevel"/>
    <w:tmpl w:val="2CBA4386"/>
    <w:lvl w:ilvl="0" w:tplc="87CC02B4">
      <w:start w:val="1"/>
      <w:numFmt w:val="decimal"/>
      <w:lvlText w:val="%1."/>
      <w:lvlJc w:val="left"/>
      <w:pPr>
        <w:ind w:left="1068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75797CAB"/>
    <w:multiLevelType w:val="hybridMultilevel"/>
    <w:tmpl w:val="D20471CC"/>
    <w:lvl w:ilvl="0" w:tplc="FBB85BD0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7Q0NjQyMLIwsbRQ0lEKTi0uzszPAykwrAUAuCtu4ywAAAA="/>
  </w:docVars>
  <w:rsids>
    <w:rsidRoot w:val="00286382"/>
    <w:rsid w:val="0003251D"/>
    <w:rsid w:val="0009674B"/>
    <w:rsid w:val="000A6DBE"/>
    <w:rsid w:val="000B1C2E"/>
    <w:rsid w:val="000B5D65"/>
    <w:rsid w:val="00100359"/>
    <w:rsid w:val="0011603A"/>
    <w:rsid w:val="001371AE"/>
    <w:rsid w:val="00145ACE"/>
    <w:rsid w:val="00167967"/>
    <w:rsid w:val="00177ED4"/>
    <w:rsid w:val="00181224"/>
    <w:rsid w:val="00186728"/>
    <w:rsid w:val="001937BE"/>
    <w:rsid w:val="001C6F68"/>
    <w:rsid w:val="001D3AD2"/>
    <w:rsid w:val="00230B39"/>
    <w:rsid w:val="00260ED1"/>
    <w:rsid w:val="00286382"/>
    <w:rsid w:val="002949C1"/>
    <w:rsid w:val="00304954"/>
    <w:rsid w:val="0032025C"/>
    <w:rsid w:val="0035394D"/>
    <w:rsid w:val="00364DC0"/>
    <w:rsid w:val="00366D75"/>
    <w:rsid w:val="00374967"/>
    <w:rsid w:val="003A0A5A"/>
    <w:rsid w:val="003A394A"/>
    <w:rsid w:val="003A77D7"/>
    <w:rsid w:val="003B2A5C"/>
    <w:rsid w:val="003C1480"/>
    <w:rsid w:val="003D2808"/>
    <w:rsid w:val="00401A8C"/>
    <w:rsid w:val="004434AC"/>
    <w:rsid w:val="00457110"/>
    <w:rsid w:val="004605A3"/>
    <w:rsid w:val="00472C78"/>
    <w:rsid w:val="004A22CA"/>
    <w:rsid w:val="004A322E"/>
    <w:rsid w:val="004B7190"/>
    <w:rsid w:val="004D612D"/>
    <w:rsid w:val="004F43A8"/>
    <w:rsid w:val="005837E7"/>
    <w:rsid w:val="005C2320"/>
    <w:rsid w:val="005C61B5"/>
    <w:rsid w:val="005E7FEF"/>
    <w:rsid w:val="006001E5"/>
    <w:rsid w:val="00621AF3"/>
    <w:rsid w:val="00625B26"/>
    <w:rsid w:val="00626913"/>
    <w:rsid w:val="00645B6E"/>
    <w:rsid w:val="00653E2D"/>
    <w:rsid w:val="006669E1"/>
    <w:rsid w:val="00690AB4"/>
    <w:rsid w:val="006B7717"/>
    <w:rsid w:val="006C64B4"/>
    <w:rsid w:val="006F1B43"/>
    <w:rsid w:val="0070246C"/>
    <w:rsid w:val="00710E48"/>
    <w:rsid w:val="00733EA6"/>
    <w:rsid w:val="00737CBB"/>
    <w:rsid w:val="007B3BAE"/>
    <w:rsid w:val="007C579C"/>
    <w:rsid w:val="007E07BB"/>
    <w:rsid w:val="008037AB"/>
    <w:rsid w:val="00807292"/>
    <w:rsid w:val="00810576"/>
    <w:rsid w:val="00814259"/>
    <w:rsid w:val="00817F90"/>
    <w:rsid w:val="008259A8"/>
    <w:rsid w:val="00830A64"/>
    <w:rsid w:val="00835EDF"/>
    <w:rsid w:val="00853601"/>
    <w:rsid w:val="00873303"/>
    <w:rsid w:val="008C5257"/>
    <w:rsid w:val="008D0DFD"/>
    <w:rsid w:val="008D2485"/>
    <w:rsid w:val="00956C51"/>
    <w:rsid w:val="009812F3"/>
    <w:rsid w:val="00993BA6"/>
    <w:rsid w:val="009B1FC3"/>
    <w:rsid w:val="009D61E9"/>
    <w:rsid w:val="009D673D"/>
    <w:rsid w:val="009F2192"/>
    <w:rsid w:val="00A237FB"/>
    <w:rsid w:val="00A30F80"/>
    <w:rsid w:val="00A34A52"/>
    <w:rsid w:val="00A540ED"/>
    <w:rsid w:val="00A90AA8"/>
    <w:rsid w:val="00AB5EFA"/>
    <w:rsid w:val="00AD4ADE"/>
    <w:rsid w:val="00B44AE4"/>
    <w:rsid w:val="00B513F1"/>
    <w:rsid w:val="00B82079"/>
    <w:rsid w:val="00B91069"/>
    <w:rsid w:val="00B94CEA"/>
    <w:rsid w:val="00BD031A"/>
    <w:rsid w:val="00C70F9E"/>
    <w:rsid w:val="00C941E5"/>
    <w:rsid w:val="00CC08C5"/>
    <w:rsid w:val="00CE7211"/>
    <w:rsid w:val="00CF16E8"/>
    <w:rsid w:val="00D02E57"/>
    <w:rsid w:val="00D11EC2"/>
    <w:rsid w:val="00D96B5D"/>
    <w:rsid w:val="00DB79CB"/>
    <w:rsid w:val="00DE1C7A"/>
    <w:rsid w:val="00E10CB5"/>
    <w:rsid w:val="00E34F77"/>
    <w:rsid w:val="00E4396B"/>
    <w:rsid w:val="00E71A89"/>
    <w:rsid w:val="00EB03D6"/>
    <w:rsid w:val="00EE7CC8"/>
    <w:rsid w:val="00F14BFF"/>
    <w:rsid w:val="00F34ECD"/>
    <w:rsid w:val="00F54B9D"/>
    <w:rsid w:val="00F96352"/>
    <w:rsid w:val="00FA253B"/>
    <w:rsid w:val="00FB0424"/>
    <w:rsid w:val="00FB288C"/>
    <w:rsid w:val="00FC251D"/>
    <w:rsid w:val="00FE7295"/>
    <w:rsid w:val="00FE7DC0"/>
    <w:rsid w:val="00FF5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41B732"/>
  <w15:chartTrackingRefBased/>
  <w15:docId w15:val="{4B46E8CD-0094-4E0C-AFF5-175EBCC10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2C78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14BF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60ED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60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yhan.altintas@itkib.org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4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hak Sahin</dc:creator>
  <cp:keywords/>
  <dc:description/>
  <cp:lastModifiedBy>Muge Kunt</cp:lastModifiedBy>
  <cp:revision>79</cp:revision>
  <cp:lastPrinted>2016-11-04T07:06:00Z</cp:lastPrinted>
  <dcterms:created xsi:type="dcterms:W3CDTF">2019-05-24T11:58:00Z</dcterms:created>
  <dcterms:modified xsi:type="dcterms:W3CDTF">2019-11-04T07:07:00Z</dcterms:modified>
</cp:coreProperties>
</file>